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A1C9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A1C9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A1C9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A1C9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A1C9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22761980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2F7CF45" w:rsidR="0000007A" w:rsidRPr="000A1C9C" w:rsidRDefault="00893A9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A1C9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0A1C9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HYPERLINK "https://www.bookpi.org/bookstore/product/chemistry-and-biochemistry-research-progress-vol-1/" </w:instrText>
            </w:r>
            <w:r w:rsidRPr="000A1C9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0A1C9C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Chemistry and Biochemistry: Research Progress</w:t>
            </w:r>
            <w:r w:rsidRPr="000A1C9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0A1C9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A1C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40D397" w:rsidR="0000007A" w:rsidRPr="000A1C9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A1C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A1C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A1C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110F9" w:rsidRPr="000A1C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56</w:t>
            </w:r>
          </w:p>
        </w:tc>
      </w:tr>
      <w:tr w:rsidR="0000007A" w:rsidRPr="000A1C9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A1C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996B19E" w:rsidR="0000007A" w:rsidRPr="000A1C9C" w:rsidRDefault="0067192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A1C9C">
              <w:rPr>
                <w:rFonts w:ascii="Arial" w:hAnsi="Arial" w:cs="Arial"/>
                <w:b/>
                <w:sz w:val="20"/>
                <w:szCs w:val="20"/>
                <w:lang w:val="en-GB"/>
              </w:rPr>
              <w:t>Network-Based In-Silico Insights into the Role of 4-Nonylphenol Exposure in Medulloblastoma Pathogenesis</w:t>
            </w:r>
          </w:p>
        </w:tc>
      </w:tr>
      <w:tr w:rsidR="00CF0BBB" w:rsidRPr="000A1C9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A1C9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B83475D" w:rsidR="00CF0BBB" w:rsidRPr="000A1C9C" w:rsidRDefault="00D91F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A1C9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641486" w14:textId="1E6CC62C" w:rsidR="00D9392F" w:rsidRPr="000A1C9C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0A1C9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A1C9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A1C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A1C9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A1C9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A1C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A1C9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A1C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A1C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A1C9C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0A1C9C" w:rsidRDefault="00421DBF" w:rsidP="006F68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A1C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A1C9C">
              <w:rPr>
                <w:rFonts w:ascii="Arial" w:hAnsi="Arial" w:cs="Arial"/>
                <w:lang w:val="en-GB"/>
              </w:rPr>
              <w:t>Author’s Feedback</w:t>
            </w:r>
            <w:r w:rsidRPr="000A1C9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A1C9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1F6000" w:rsidRPr="000A1C9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1F6000" w:rsidRPr="000A1C9C" w:rsidRDefault="001F6000" w:rsidP="001F60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1F6000" w:rsidRPr="000A1C9C" w:rsidRDefault="001F6000" w:rsidP="001F600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9B73395" w:rsidR="001F6000" w:rsidRPr="000A1C9C" w:rsidRDefault="001F6000" w:rsidP="001F6000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This chapter addresses a timely question at the interface of environmental toxicology and pediatric neuro-oncology: whether 4-nonylphenol (4</w:t>
            </w:r>
            <w:r w:rsidRPr="000A1C9C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0A1C9C">
              <w:rPr>
                <w:rFonts w:ascii="Arial" w:hAnsi="Arial" w:cs="Arial"/>
                <w:sz w:val="20"/>
                <w:szCs w:val="20"/>
              </w:rPr>
              <w:t>NP), an endocrine-disrupting contaminant, can plausibly perturb molecular programs relevant to medulloblastoma. By integrating target prediction, disease-gene mining, PPI topology, pathway enrichment, and TF/miRNA regulatory layers, the work provides a hypothesis-generating systems view that can help prioritize biomarkers (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e.g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>, PTGS2/NFKB1/ESR2) and testable pathways (Notch2–PI3K</w:t>
            </w:r>
            <w:r w:rsidRPr="000A1C9C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0A1C9C">
              <w:rPr>
                <w:rFonts w:ascii="Arial" w:hAnsi="Arial" w:cs="Arial"/>
                <w:sz w:val="20"/>
                <w:szCs w:val="20"/>
              </w:rPr>
              <w:t>Akt–NF</w:t>
            </w:r>
            <w:r w:rsidRPr="000A1C9C">
              <w:rPr>
                <w:rFonts w:ascii="Cambria Math" w:hAnsi="Cambria Math" w:cs="Cambria Math"/>
                <w:sz w:val="20"/>
                <w:szCs w:val="20"/>
              </w:rPr>
              <w:t>‑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κB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>) for future experimental validation. The resulting network framework may support risk-assessment discussions and guide mechanistic follow-up studies.</w:t>
            </w:r>
          </w:p>
        </w:tc>
        <w:tc>
          <w:tcPr>
            <w:tcW w:w="1523" w:type="pct"/>
          </w:tcPr>
          <w:p w14:paraId="462A339C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F6000" w:rsidRPr="000A1C9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1F6000" w:rsidRPr="000A1C9C" w:rsidRDefault="001F6000" w:rsidP="001F60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1F6000" w:rsidRPr="000A1C9C" w:rsidRDefault="001F6000" w:rsidP="001F60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DFA5AE7" w14:textId="77777777" w:rsidR="00415365" w:rsidRPr="000A1C9C" w:rsidRDefault="001F6000" w:rsidP="001F6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The title is generally suitable and accurately reflects a network-based in silico study. To better emphasize the hypothesis-generating nature, we propose the following alternative (optional): </w:t>
            </w:r>
          </w:p>
          <w:p w14:paraId="794AA9A7" w14:textId="14C75451" w:rsidR="001F6000" w:rsidRPr="000A1C9C" w:rsidRDefault="001F6000" w:rsidP="001F6000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"</w:t>
            </w:r>
            <w:r w:rsidRPr="000A1C9C">
              <w:rPr>
                <w:rFonts w:ascii="Arial" w:hAnsi="Arial" w:cs="Arial"/>
                <w:b/>
                <w:bCs/>
                <w:sz w:val="20"/>
                <w:szCs w:val="20"/>
              </w:rPr>
              <w:t>Network-Based In Silico Analysis Suggests Potential Links Between 4</w:t>
            </w:r>
            <w:r w:rsidRPr="000A1C9C">
              <w:rPr>
                <w:rFonts w:ascii="Cambria Math" w:hAnsi="Cambria Math" w:cs="Cambria Math"/>
                <w:b/>
                <w:bCs/>
                <w:sz w:val="20"/>
                <w:szCs w:val="20"/>
              </w:rPr>
              <w:t>‑</w:t>
            </w:r>
            <w:r w:rsidRPr="000A1C9C">
              <w:rPr>
                <w:rFonts w:ascii="Arial" w:hAnsi="Arial" w:cs="Arial"/>
                <w:b/>
                <w:bCs/>
                <w:sz w:val="20"/>
                <w:szCs w:val="20"/>
              </w:rPr>
              <w:t>Nonylphenol Exposure and Medulloblastoma-Related Signaling</w:t>
            </w:r>
            <w:r w:rsidRPr="000A1C9C">
              <w:rPr>
                <w:rFonts w:ascii="Arial" w:hAnsi="Arial" w:cs="Arial"/>
                <w:sz w:val="20"/>
                <w:szCs w:val="20"/>
              </w:rPr>
              <w:t>".</w:t>
            </w:r>
          </w:p>
        </w:tc>
        <w:tc>
          <w:tcPr>
            <w:tcW w:w="1523" w:type="pct"/>
          </w:tcPr>
          <w:p w14:paraId="405B6701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F6000" w:rsidRPr="000A1C9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1F6000" w:rsidRPr="000A1C9C" w:rsidRDefault="001F6000" w:rsidP="001F6000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A1C9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E270352" w:rsidR="001F6000" w:rsidRPr="000A1C9C" w:rsidRDefault="001F6000" w:rsidP="001F6000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The abstract is largely comprehensive. In the revised version, we will (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 xml:space="preserve">) report key analysis parameters consistently (e.g. STRING confidence cutoff, gene selection thresholds for 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SwissTargetPrediction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GeneCards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>), (ii) ensure that the reported overlap size matches the gene list, and (iii) add a brief limitations statement clarifying that results are computational predictions requiring wet-lab validation. We will also harmonize terminology (NP vs 4</w:t>
            </w:r>
            <w:r w:rsidRPr="000A1C9C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0A1C9C">
              <w:rPr>
                <w:rFonts w:ascii="Arial" w:hAnsi="Arial" w:cs="Arial"/>
                <w:sz w:val="20"/>
                <w:szCs w:val="20"/>
              </w:rPr>
              <w:t>NP) throughout the abstract.</w:t>
            </w:r>
          </w:p>
        </w:tc>
        <w:tc>
          <w:tcPr>
            <w:tcW w:w="1523" w:type="pct"/>
          </w:tcPr>
          <w:p w14:paraId="1D54B730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F6000" w:rsidRPr="000A1C9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1F6000" w:rsidRPr="000A1C9C" w:rsidRDefault="001F6000" w:rsidP="001F60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A1C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DDD44F1" w14:textId="77777777" w:rsidR="00D02CB1" w:rsidRPr="000A1C9C" w:rsidRDefault="001F6000" w:rsidP="001F6000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Overall, the workflow (target identification → overlap → PPI/hub detection → enrichment → TF/miRNA mapping) is appropriate for a hypothesis-generating chapter. However, several reporting issues will be corrected to improve scientific rigor and reproducibility: </w:t>
            </w:r>
          </w:p>
          <w:p w14:paraId="1CA01481" w14:textId="77777777" w:rsidR="00D02CB1" w:rsidRPr="000A1C9C" w:rsidRDefault="001F6000" w:rsidP="00D02CB1">
            <w:pPr>
              <w:pStyle w:val="ListParagraph"/>
              <w:ind w:left="60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(1) clarify and standardize all thresholds/parameters used in 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SwissTargetPrediction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GeneCards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 xml:space="preserve">, STRING, MCODE, 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CytoHubba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Enrichr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 xml:space="preserve">, and MIENTURNET; </w:t>
            </w:r>
          </w:p>
          <w:p w14:paraId="4FBEA4F8" w14:textId="77777777" w:rsidR="00D02CB1" w:rsidRPr="000A1C9C" w:rsidRDefault="001F6000" w:rsidP="00D02CB1">
            <w:pPr>
              <w:pStyle w:val="ListParagraph"/>
              <w:ind w:left="60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(2) reconcile internal inconsistencies (e.g., overlap size vs listed genes; software versions; section numbering); </w:t>
            </w:r>
          </w:p>
          <w:p w14:paraId="21B8902D" w14:textId="77777777" w:rsidR="00D02CB1" w:rsidRPr="000A1C9C" w:rsidRDefault="001F6000" w:rsidP="00D02CB1">
            <w:pPr>
              <w:pStyle w:val="ListParagraph"/>
              <w:ind w:left="60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(3) correct figure captions to match the described content; </w:t>
            </w:r>
          </w:p>
          <w:p w14:paraId="058B3028" w14:textId="77777777" w:rsidR="00D02CB1" w:rsidRPr="000A1C9C" w:rsidRDefault="001F6000" w:rsidP="00D02CB1">
            <w:pPr>
              <w:pStyle w:val="ListParagraph"/>
              <w:ind w:left="60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(4) fix typos in gene/miRNA symbols (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e.g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 xml:space="preserve">, SLC2A1; ambiguous miRNA naming) and ensure TF target counts match listed genes; </w:t>
            </w:r>
          </w:p>
          <w:p w14:paraId="25020CA2" w14:textId="77777777" w:rsidR="00D02CB1" w:rsidRPr="000A1C9C" w:rsidRDefault="001F6000" w:rsidP="00D02CB1">
            <w:pPr>
              <w:pStyle w:val="ListParagraph"/>
              <w:ind w:left="60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(5) tone down causal language and explicitly frame conclusions as hypotheses; </w:t>
            </w:r>
          </w:p>
          <w:p w14:paraId="2B5A7721" w14:textId="47C328D3" w:rsidR="001F6000" w:rsidRPr="000A1C9C" w:rsidRDefault="001F6000" w:rsidP="00D02CB1">
            <w:pPr>
              <w:pStyle w:val="ListParagraph"/>
              <w:ind w:left="606" w:hanging="284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(6) add a dedicated Limitations section and a Data availability/Methods reproducibility note (query date, organism, IDs, and filters).</w:t>
            </w:r>
          </w:p>
        </w:tc>
        <w:tc>
          <w:tcPr>
            <w:tcW w:w="1523" w:type="pct"/>
          </w:tcPr>
          <w:p w14:paraId="4898F764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F6000" w:rsidRPr="000A1C9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1F6000" w:rsidRPr="000A1C9C" w:rsidRDefault="001F6000" w:rsidP="001F60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1F6000" w:rsidRPr="000A1C9C" w:rsidRDefault="001F6000" w:rsidP="001F60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A1C9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6014999" w14:textId="77777777" w:rsidR="00E7393D" w:rsidRPr="000A1C9C" w:rsidRDefault="001F6000" w:rsidP="001F6000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The reference list includes several key sources, but we will improve it by: </w:t>
            </w:r>
          </w:p>
          <w:p w14:paraId="4E613EEE" w14:textId="3A29438B" w:rsidR="00E7393D" w:rsidRPr="000A1C9C" w:rsidRDefault="001F6000" w:rsidP="00E7393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adding missing references that are cited in-text but not listed (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e.g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 xml:space="preserve">, Lee et al., 2024; Liu et al., 2023; Li et al., 2019), </w:t>
            </w:r>
          </w:p>
          <w:p w14:paraId="0B0AD8BB" w14:textId="5C10FB85" w:rsidR="00E7393D" w:rsidRPr="000A1C9C" w:rsidRDefault="001F6000" w:rsidP="00E7393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(ii) removing duplicates (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e.g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 xml:space="preserve">, repeated Adachi 2021 and Shiraishi 2019 entries) and ensuring consistent formatting, </w:t>
            </w:r>
          </w:p>
          <w:p w14:paraId="21B3419F" w14:textId="48233DE8" w:rsidR="00E7393D" w:rsidRPr="000A1C9C" w:rsidRDefault="001F6000" w:rsidP="00E7393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and (iii) adding a small number of recent, medulloblastoma-focused pathway/omics references to better support statements about Notch/PI3K/NF</w:t>
            </w:r>
            <w:r w:rsidRPr="000A1C9C">
              <w:rPr>
                <w:rFonts w:ascii="Cambria Math" w:hAnsi="Cambria Math" w:cs="Cambria Math"/>
                <w:sz w:val="20"/>
                <w:szCs w:val="20"/>
              </w:rPr>
              <w:t>‑</w:t>
            </w:r>
            <w:proofErr w:type="spellStart"/>
            <w:r w:rsidRPr="000A1C9C">
              <w:rPr>
                <w:rFonts w:ascii="Arial" w:hAnsi="Arial" w:cs="Arial"/>
                <w:sz w:val="20"/>
                <w:szCs w:val="20"/>
              </w:rPr>
              <w:t>κB</w:t>
            </w:r>
            <w:proofErr w:type="spellEnd"/>
            <w:r w:rsidRPr="000A1C9C">
              <w:rPr>
                <w:rFonts w:ascii="Arial" w:hAnsi="Arial" w:cs="Arial"/>
                <w:sz w:val="20"/>
                <w:szCs w:val="20"/>
              </w:rPr>
              <w:t xml:space="preserve"> and miRNA roles. </w:t>
            </w:r>
          </w:p>
          <w:p w14:paraId="24FE0567" w14:textId="2BDB936B" w:rsidR="001F6000" w:rsidRPr="000A1C9C" w:rsidRDefault="001F6000" w:rsidP="001F6000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All citations will be checked for accuracy and completeness (journal, year, volume, pages, DOI).</w:t>
            </w:r>
          </w:p>
        </w:tc>
        <w:tc>
          <w:tcPr>
            <w:tcW w:w="1523" w:type="pct"/>
          </w:tcPr>
          <w:p w14:paraId="40220055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F6000" w:rsidRPr="000A1C9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1F6000" w:rsidRPr="000A1C9C" w:rsidRDefault="001F6000" w:rsidP="001F600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A1C9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1F6000" w:rsidRPr="000A1C9C" w:rsidRDefault="001F6000" w:rsidP="001F60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6DC7A5A7" w:rsidR="001F6000" w:rsidRPr="000A1C9C" w:rsidRDefault="001F6000" w:rsidP="001F600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The manuscript will undergo thorough English editing to improve clarity, grammar, and scholarly tone. We will standardize abbreviations (4</w:t>
            </w:r>
            <w:r w:rsidRPr="000A1C9C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0A1C9C">
              <w:rPr>
                <w:rFonts w:ascii="Arial" w:hAnsi="Arial" w:cs="Arial"/>
                <w:sz w:val="20"/>
                <w:szCs w:val="20"/>
              </w:rPr>
              <w:t>NP/NP, MB, GCP), unify tense, remove redundancy, and correct minor typographical issues in tables and captions.</w:t>
            </w:r>
          </w:p>
        </w:tc>
        <w:tc>
          <w:tcPr>
            <w:tcW w:w="1523" w:type="pct"/>
          </w:tcPr>
          <w:p w14:paraId="0351CA58" w14:textId="77777777" w:rsidR="001F6000" w:rsidRPr="000A1C9C" w:rsidRDefault="001F6000" w:rsidP="001F60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F6000" w:rsidRPr="000A1C9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A1C9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A1C9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A1C9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1F6000" w:rsidRPr="000A1C9C" w:rsidRDefault="001F6000" w:rsidP="001F60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AA287C1" w14:textId="77777777" w:rsidR="00E95D56" w:rsidRPr="000A1C9C" w:rsidRDefault="001F6000" w:rsidP="001F6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Additional improvements planned: </w:t>
            </w:r>
          </w:p>
          <w:p w14:paraId="0EEB3AE8" w14:textId="314D9962" w:rsidR="00E95D56" w:rsidRPr="000A1C9C" w:rsidRDefault="001F6000" w:rsidP="00E95D56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include a brief paragrap</w:t>
            </w:r>
            <w:bookmarkStart w:id="1" w:name="_GoBack"/>
            <w:bookmarkEnd w:id="1"/>
            <w:r w:rsidRPr="000A1C9C">
              <w:rPr>
                <w:rFonts w:ascii="Arial" w:hAnsi="Arial" w:cs="Arial"/>
                <w:sz w:val="20"/>
                <w:szCs w:val="20"/>
              </w:rPr>
              <w:t xml:space="preserve">h on medulloblastoma molecular subgroups and why GCP/Notch2 links are most relevant (especially for SHH-driven contexts); </w:t>
            </w:r>
          </w:p>
          <w:p w14:paraId="30B6A511" w14:textId="6318EFB2" w:rsidR="00E95D56" w:rsidRPr="000A1C9C" w:rsidRDefault="001F6000" w:rsidP="00E95D56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clearly distinguish endocrine-disruption vs inflammatory signaling interpretations; </w:t>
            </w:r>
          </w:p>
          <w:p w14:paraId="6B1EC4D4" w14:textId="341D5294" w:rsidR="00E95D56" w:rsidRPr="000A1C9C" w:rsidRDefault="001F6000" w:rsidP="00E95D56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 xml:space="preserve">add a short 'Clinical/Translational relevance' paragraph stating that proposed therapeutic angles (Notch/PI3K inhibition) are speculative and must be validated in model systems; </w:t>
            </w:r>
          </w:p>
          <w:p w14:paraId="15DFD0E8" w14:textId="69E757C3" w:rsidR="001F6000" w:rsidRPr="000A1C9C" w:rsidRDefault="001F6000" w:rsidP="00E95D56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A1C9C">
              <w:rPr>
                <w:rFonts w:ascii="Arial" w:hAnsi="Arial" w:cs="Arial"/>
                <w:sz w:val="20"/>
                <w:szCs w:val="20"/>
              </w:rPr>
              <w:t>(iv) ensure all figures/tables are referenced in order and described consistently.</w:t>
            </w:r>
          </w:p>
        </w:tc>
        <w:tc>
          <w:tcPr>
            <w:tcW w:w="1523" w:type="pct"/>
          </w:tcPr>
          <w:p w14:paraId="465E098E" w14:textId="77777777" w:rsidR="001F6000" w:rsidRPr="000A1C9C" w:rsidRDefault="001F6000" w:rsidP="001F60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A1C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A1C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783A1E" w:rsidRPr="000A1C9C" w14:paraId="482D0FF0" w14:textId="77777777" w:rsidTr="00B21DE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9B642" w14:textId="77777777" w:rsidR="00783A1E" w:rsidRPr="000A1C9C" w:rsidRDefault="00783A1E" w:rsidP="00B21DE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0A1C9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A1C9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111EFE6" w14:textId="77777777" w:rsidR="00783A1E" w:rsidRPr="000A1C9C" w:rsidRDefault="00783A1E" w:rsidP="00B21DE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83A1E" w:rsidRPr="000A1C9C" w14:paraId="0279790E" w14:textId="77777777" w:rsidTr="00B21DE2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94BAC" w14:textId="77777777" w:rsidR="00783A1E" w:rsidRPr="000A1C9C" w:rsidRDefault="00783A1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8C506" w14:textId="77777777" w:rsidR="00783A1E" w:rsidRPr="000A1C9C" w:rsidRDefault="00783A1E" w:rsidP="00B21DE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A1C9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3A5B5238" w14:textId="77777777" w:rsidR="00783A1E" w:rsidRPr="000A1C9C" w:rsidRDefault="00783A1E" w:rsidP="00B21DE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A1C9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A1C9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C6DFC6B" w14:textId="77777777" w:rsidR="00783A1E" w:rsidRPr="000A1C9C" w:rsidRDefault="00783A1E" w:rsidP="00B21DE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83A1E" w:rsidRPr="000A1C9C" w14:paraId="50BA17C4" w14:textId="77777777" w:rsidTr="00B21DE2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5BBF2" w14:textId="77777777" w:rsidR="00783A1E" w:rsidRPr="000A1C9C" w:rsidRDefault="00783A1E" w:rsidP="00B21DE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A1C9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7A7ECB1" w14:textId="77777777" w:rsidR="00783A1E" w:rsidRPr="000A1C9C" w:rsidRDefault="00783A1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FE821" w14:textId="77777777" w:rsidR="00783A1E" w:rsidRPr="000A1C9C" w:rsidRDefault="00783A1E" w:rsidP="00B21DE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A1C9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58E92084" w14:textId="77777777" w:rsidR="00783A1E" w:rsidRPr="000A1C9C" w:rsidRDefault="00783A1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2915BCC" w14:textId="77777777" w:rsidR="00783A1E" w:rsidRPr="000A1C9C" w:rsidRDefault="00783A1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1D7B4D8B" w14:textId="77777777" w:rsidR="00783A1E" w:rsidRPr="000A1C9C" w:rsidRDefault="00783A1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E5A9C53" w14:textId="77777777" w:rsidR="00783A1E" w:rsidRPr="000A1C9C" w:rsidRDefault="00783A1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52BE9EE" w14:textId="77777777" w:rsidR="00783A1E" w:rsidRPr="000A1C9C" w:rsidRDefault="00783A1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0E2E9EE9" w14:textId="77777777" w:rsidR="00783A1E" w:rsidRPr="000A1C9C" w:rsidRDefault="00783A1E" w:rsidP="00783A1E">
      <w:pPr>
        <w:rPr>
          <w:rFonts w:ascii="Arial" w:hAnsi="Arial" w:cs="Arial"/>
          <w:sz w:val="20"/>
          <w:szCs w:val="20"/>
        </w:rPr>
      </w:pPr>
    </w:p>
    <w:p w14:paraId="2D9308EB" w14:textId="06059B04" w:rsidR="00783A1E" w:rsidRPr="000A1C9C" w:rsidRDefault="00783A1E" w:rsidP="00783A1E">
      <w:pPr>
        <w:rPr>
          <w:rFonts w:ascii="Arial" w:hAnsi="Arial" w:cs="Arial"/>
          <w:sz w:val="20"/>
          <w:szCs w:val="20"/>
        </w:rPr>
      </w:pPr>
    </w:p>
    <w:p w14:paraId="41FB566F" w14:textId="77777777" w:rsidR="000A1C9C" w:rsidRPr="000A1C9C" w:rsidRDefault="000A1C9C" w:rsidP="000A1C9C">
      <w:pPr>
        <w:rPr>
          <w:rFonts w:ascii="Arial" w:hAnsi="Arial" w:cs="Arial"/>
          <w:b/>
          <w:sz w:val="20"/>
          <w:szCs w:val="20"/>
          <w:u w:val="single"/>
        </w:rPr>
      </w:pPr>
      <w:r w:rsidRPr="000A1C9C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20189304" w14:textId="2DCEDB96" w:rsidR="000A1C9C" w:rsidRPr="000A1C9C" w:rsidRDefault="000A1C9C" w:rsidP="00783A1E">
      <w:pPr>
        <w:rPr>
          <w:rFonts w:ascii="Arial" w:hAnsi="Arial" w:cs="Arial"/>
          <w:sz w:val="20"/>
          <w:szCs w:val="20"/>
        </w:rPr>
      </w:pPr>
    </w:p>
    <w:p w14:paraId="73CAE653" w14:textId="0DBFDB97" w:rsidR="000A1C9C" w:rsidRPr="000A1C9C" w:rsidRDefault="000A1C9C" w:rsidP="00783A1E">
      <w:pPr>
        <w:rPr>
          <w:rFonts w:ascii="Arial" w:hAnsi="Arial" w:cs="Arial"/>
          <w:b/>
          <w:sz w:val="20"/>
          <w:szCs w:val="20"/>
        </w:rPr>
      </w:pPr>
      <w:proofErr w:type="spellStart"/>
      <w:r w:rsidRPr="000A1C9C">
        <w:rPr>
          <w:rFonts w:ascii="Arial" w:hAnsi="Arial" w:cs="Arial"/>
          <w:b/>
          <w:sz w:val="20"/>
          <w:szCs w:val="20"/>
        </w:rPr>
        <w:t>Azize</w:t>
      </w:r>
      <w:proofErr w:type="spellEnd"/>
      <w:r w:rsidRPr="000A1C9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0A1C9C">
        <w:rPr>
          <w:rFonts w:ascii="Arial" w:hAnsi="Arial" w:cs="Arial"/>
          <w:b/>
          <w:sz w:val="20"/>
          <w:szCs w:val="20"/>
        </w:rPr>
        <w:t>Bhaij</w:t>
      </w:r>
      <w:proofErr w:type="spellEnd"/>
      <w:r w:rsidRPr="000A1C9C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0A1C9C">
        <w:rPr>
          <w:rFonts w:ascii="Arial" w:hAnsi="Arial" w:cs="Arial"/>
          <w:b/>
          <w:sz w:val="20"/>
          <w:szCs w:val="20"/>
        </w:rPr>
        <w:t>Chouaïb</w:t>
      </w:r>
      <w:proofErr w:type="spellEnd"/>
      <w:r w:rsidRPr="000A1C9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0A1C9C">
        <w:rPr>
          <w:rFonts w:ascii="Arial" w:hAnsi="Arial" w:cs="Arial"/>
          <w:b/>
          <w:sz w:val="20"/>
          <w:szCs w:val="20"/>
        </w:rPr>
        <w:t>Doukkali</w:t>
      </w:r>
      <w:proofErr w:type="spellEnd"/>
      <w:r w:rsidRPr="000A1C9C">
        <w:rPr>
          <w:rFonts w:ascii="Arial" w:hAnsi="Arial" w:cs="Arial"/>
          <w:b/>
          <w:sz w:val="20"/>
          <w:szCs w:val="20"/>
        </w:rPr>
        <w:t xml:space="preserve"> University, Morocco</w:t>
      </w:r>
    </w:p>
    <w:p w14:paraId="7CC9E2A7" w14:textId="3E2658C7" w:rsidR="00783A1E" w:rsidRPr="000A1C9C" w:rsidRDefault="00783A1E" w:rsidP="00783A1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p w14:paraId="6028A81A" w14:textId="77777777" w:rsidR="000A1C9C" w:rsidRPr="000A1C9C" w:rsidRDefault="000A1C9C" w:rsidP="00783A1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14:paraId="68092537" w14:textId="77777777" w:rsidR="00783A1E" w:rsidRPr="000A1C9C" w:rsidRDefault="00783A1E" w:rsidP="00783A1E">
      <w:pPr>
        <w:rPr>
          <w:rFonts w:ascii="Arial" w:hAnsi="Arial" w:cs="Arial"/>
          <w:sz w:val="20"/>
          <w:szCs w:val="20"/>
        </w:rPr>
      </w:pPr>
    </w:p>
    <w:p w14:paraId="108BE2F1" w14:textId="77777777" w:rsidR="00F1171E" w:rsidRPr="000A1C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0A1C9C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7A533" w14:textId="77777777" w:rsidR="005D0225" w:rsidRPr="0000007A" w:rsidRDefault="005D0225" w:rsidP="0099583E">
      <w:r>
        <w:separator/>
      </w:r>
    </w:p>
  </w:endnote>
  <w:endnote w:type="continuationSeparator" w:id="0">
    <w:p w14:paraId="291A72DC" w14:textId="77777777" w:rsidR="005D0225" w:rsidRPr="0000007A" w:rsidRDefault="005D022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0533F" w14:textId="77777777" w:rsidR="005D0225" w:rsidRPr="0000007A" w:rsidRDefault="005D0225" w:rsidP="0099583E">
      <w:r>
        <w:separator/>
      </w:r>
    </w:p>
  </w:footnote>
  <w:footnote w:type="continuationSeparator" w:id="0">
    <w:p w14:paraId="5D016988" w14:textId="77777777" w:rsidR="005D0225" w:rsidRPr="0000007A" w:rsidRDefault="005D022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2325E"/>
    <w:multiLevelType w:val="hybridMultilevel"/>
    <w:tmpl w:val="BBDA1346"/>
    <w:lvl w:ilvl="0" w:tplc="AB76527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24E67"/>
    <w:multiLevelType w:val="hybridMultilevel"/>
    <w:tmpl w:val="C9EE5776"/>
    <w:lvl w:ilvl="0" w:tplc="086669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12CF3"/>
    <w:multiLevelType w:val="hybridMultilevel"/>
    <w:tmpl w:val="5DFE6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4E83019"/>
    <w:multiLevelType w:val="hybridMultilevel"/>
    <w:tmpl w:val="EA263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0"/>
  </w:num>
  <w:num w:numId="7">
    <w:abstractNumId w:val="4"/>
  </w:num>
  <w:num w:numId="8">
    <w:abstractNumId w:val="12"/>
  </w:num>
  <w:num w:numId="9">
    <w:abstractNumId w:val="11"/>
  </w:num>
  <w:num w:numId="10">
    <w:abstractNumId w:val="5"/>
  </w:num>
  <w:num w:numId="11">
    <w:abstractNumId w:val="13"/>
  </w:num>
  <w:num w:numId="12">
    <w:abstractNumId w:val="2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1C9C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42B5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6000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645E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5365"/>
    <w:rsid w:val="00421DBF"/>
    <w:rsid w:val="0042465A"/>
    <w:rsid w:val="00426839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3549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0225"/>
    <w:rsid w:val="005D230D"/>
    <w:rsid w:val="005E11DC"/>
    <w:rsid w:val="005E29CE"/>
    <w:rsid w:val="005E3241"/>
    <w:rsid w:val="005E7FB0"/>
    <w:rsid w:val="005F184C"/>
    <w:rsid w:val="005F1C04"/>
    <w:rsid w:val="00602F7D"/>
    <w:rsid w:val="00605952"/>
    <w:rsid w:val="00620677"/>
    <w:rsid w:val="00624032"/>
    <w:rsid w:val="00626025"/>
    <w:rsid w:val="006311A1"/>
    <w:rsid w:val="0063362D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1928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55C5"/>
    <w:rsid w:val="006C3797"/>
    <w:rsid w:val="006D467C"/>
    <w:rsid w:val="006E01EE"/>
    <w:rsid w:val="006E3FE6"/>
    <w:rsid w:val="006E6014"/>
    <w:rsid w:val="006E7D6E"/>
    <w:rsid w:val="006F6800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3A1E"/>
    <w:rsid w:val="007A62F8"/>
    <w:rsid w:val="007B1099"/>
    <w:rsid w:val="007B54A4"/>
    <w:rsid w:val="007B78AF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A98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3E8"/>
    <w:rsid w:val="0091410B"/>
    <w:rsid w:val="009245E3"/>
    <w:rsid w:val="00942DEE"/>
    <w:rsid w:val="00944F67"/>
    <w:rsid w:val="009553EC"/>
    <w:rsid w:val="00955E45"/>
    <w:rsid w:val="00962B70"/>
    <w:rsid w:val="00967C62"/>
    <w:rsid w:val="00970DAC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1555"/>
    <w:rsid w:val="00A65C50"/>
    <w:rsid w:val="00A8290F"/>
    <w:rsid w:val="00AA41B3"/>
    <w:rsid w:val="00AA49A2"/>
    <w:rsid w:val="00AA52A1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CB1"/>
    <w:rsid w:val="00D110F9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1F86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393D"/>
    <w:rsid w:val="00E9533D"/>
    <w:rsid w:val="00E95D56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803</Words>
  <Characters>4583</Characters>
  <Application>Microsoft Office Word</Application>
  <DocSecurity>0</DocSecurity>
  <Lines>38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37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19</cp:revision>
  <dcterms:created xsi:type="dcterms:W3CDTF">2023-08-30T09:21:00Z</dcterms:created>
  <dcterms:modified xsi:type="dcterms:W3CDTF">2026-03-06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